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title-central-topic-details"/>
    <w:p>
      <w:pPr>
        <w:pStyle w:val="Heading1"/>
      </w:pPr>
      <w:r>
        <w:t xml:space="preserve">Title: Central topic details</w:t>
      </w:r>
    </w:p>
    <w:p>
      <w:pPr>
        <w:pStyle w:val="FirstParagraph"/>
      </w:pPr>
      <w:r>
        <w:rPr>
          <w:b/>
          <w:bCs/>
        </w:rPr>
        <w:t xml:space="preserve">Get Staging services list / topic names etc [July 2023] Staging</w:t>
      </w:r>
    </w:p>
    <w:p>
      <w:pPr>
        <w:pStyle w:val="BodyText"/>
      </w:pPr>
      <w:hyperlink r:id="rId20">
        <w:r>
          <w:rPr>
            <w:rStyle w:val="Hyperlink"/>
          </w:rPr>
          <w:t xml:space="preserve">http://staging-admin.central.freshedge.net/services/freshsales-staging-oregon/topics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://staging-admin.central.freshedge.net/services/freshsales-staging-oregon-v2/topics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http://staging-admin.central.freshedge.net/services</w:t>
        </w:r>
      </w:hyperlink>
    </w:p>
    <w:p>
      <w:pPr>
        <w:pStyle w:val="BodyText"/>
      </w:pPr>
      <w:r>
        <w:t xml:space="preserve">Get staging service names with token : </w:t>
      </w:r>
      <w:hyperlink r:id="rId23">
        <w:r>
          <w:rPr>
            <w:rStyle w:val="Hyperlink"/>
          </w:rPr>
          <w:t xml:space="preserve">http://staging-admin.central.freshedge.net/services</w:t>
        </w:r>
        <w:r>
          <w:rPr>
            <w:rStyle w:val="Hyperlink"/>
          </w:rPr>
          <w:t xml:space="preserve">?token=ZmlnOmZyZXNoc2FsZXMtZndjcm0tbWlncmF0aW9uLXNlcnZpY2U%3D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Analytics Migration Topic:</w:t>
      </w:r>
    </w:p>
    <w:p>
      <w:pPr>
        <w:pStyle w:val="BodyText"/>
      </w:pPr>
      <w:hyperlink r:id="rId24">
        <w:r>
          <w:rPr>
            <w:rStyle w:val="Hyperlink"/>
          </w:rPr>
          <w:t xml:space="preserve">http://admin.central.ap-south-1.freshedge.net/services/freshsales-fwcrm-migration-service/topics</w:t>
        </w:r>
      </w:hyperlink>
      <w:r>
        <w:t xml:space="preserve"> </w:t>
      </w:r>
      <w:r>
        <w:t xml:space="preserve">"</w:t>
      </w:r>
      <w:r>
        <w:t xml:space="preserve">freshsales-fwcrm-migration"</w:t>
      </w:r>
    </w:p>
    <w:p>
      <w:pPr>
        <w:pStyle w:val="BodyText"/>
      </w:pPr>
      <w:hyperlink r:id="rId25">
        <w:r>
          <w:rPr>
            <w:rStyle w:val="Hyperlink"/>
          </w:rPr>
          <w:t xml:space="preserve">http://admin.central.us-east-1.freshedge.net/services/freshsales-fwcrm-migration-service/topics</w:t>
        </w:r>
      </w:hyperlink>
      <w: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[July 2023] Production</w:t>
      </w:r>
    </w:p>
    <w:p>
      <w:pPr>
        <w:pStyle w:val="BodyText"/>
      </w:pPr>
      <w:hyperlink r:id="rId26">
        <w:r>
          <w:rPr>
            <w:rStyle w:val="Hyperlink"/>
          </w:rPr>
          <w:t xml:space="preserve">http://admin.central.us-east-1.freshedge.net/services/freshsales/topics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Get Topic Mappings / Service list in production [July 2023 New]</w:t>
      </w:r>
    </w:p>
    <w:p>
      <w:pPr>
        <w:pStyle w:val="BodyText"/>
      </w:pPr>
      <w:r>
        <w:t xml:space="preserve">US region:</w:t>
      </w:r>
      <w:r>
        <w:t xml:space="preserve"> </w:t>
      </w:r>
      <w:hyperlink r:id="rId27">
        <w:r>
          <w:rPr>
            <w:rStyle w:val="Hyperlink"/>
          </w:rPr>
          <w:t xml:space="preserve"> http://admin.central.us-east-1.freshedge.net/services/freshsales-v2/topics</w:t>
        </w:r>
      </w:hyperlink>
    </w:p>
    <w:p>
      <w:pPr>
        <w:pStyle w:val="BodyText"/>
      </w:pPr>
      <w:r>
        <w:t xml:space="preserve">IND region:</w:t>
      </w:r>
      <w:r>
        <w:t xml:space="preserve"> </w:t>
      </w:r>
      <w:hyperlink r:id="rId28">
        <w:r>
          <w:rPr>
            <w:rStyle w:val="Hyperlink"/>
          </w:rPr>
          <w:t xml:space="preserve">http://admin.central.ap-south-1.freshedge.net/services/freshsales-v2/topics</w:t>
        </w:r>
      </w:hyperlink>
      <w:r>
        <w:t xml:space="preserve"> </w:t>
      </w:r>
    </w:p>
    <w:p>
      <w:pPr>
        <w:pStyle w:val="BodyText"/>
      </w:pPr>
      <w:r>
        <w:t xml:space="preserve">AU region:</w:t>
      </w:r>
      <w:r>
        <w:t xml:space="preserve"> </w:t>
      </w:r>
      <w:hyperlink r:id="rId29">
        <w:r>
          <w:rPr>
            <w:rStyle w:val="Hyperlink"/>
          </w:rPr>
          <w:t xml:space="preserve">http://admin.central.ap-southeast-2.freshedge.net/services/freshsales-v2/topics</w:t>
        </w:r>
      </w:hyperlink>
    </w:p>
    <w:p>
      <w:pPr>
        <w:pStyle w:val="BodyText"/>
      </w:pPr>
      <w:r>
        <w:t xml:space="preserve">EUC region:</w:t>
      </w:r>
      <w:r>
        <w:t xml:space="preserve"> </w:t>
      </w:r>
      <w:hyperlink r:id="rId30">
        <w:r>
          <w:rPr>
            <w:rStyle w:val="Hyperlink"/>
          </w:rPr>
          <w:t xml:space="preserve">http://admin.central.eu-central-1.freshedge.net/services/freshsales-v2/topics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ref:</w:t>
      </w:r>
      <w:r>
        <w:rPr>
          <w:b/>
          <w:bCs/>
        </w:rPr>
        <w:t xml:space="preserve"> </w:t>
      </w:r>
      <w:hyperlink r:id="rId31">
        <w:r>
          <w:rPr>
            <w:rStyle w:val="Hyperlink"/>
            <w:b/>
            <w:bCs/>
          </w:rPr>
          <w:t xml:space="preserve">Central Details#ControlCenterConfluent</w:t>
        </w:r>
      </w:hyperlink>
      <w:r>
        <w:rPr>
          <w:b/>
          <w:bCs/>
        </w:rPr>
        <w:t xml:space="preserve">  - </w:t>
      </w:r>
      <w:r>
        <w:t xml:space="preserve">For end Points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Get Topic Mappings / Service list in production [ May 2023 Old]</w:t>
      </w:r>
    </w:p>
    <w:p>
      <w:pPr>
        <w:pStyle w:val="BodyText"/>
      </w:pPr>
      <w:r>
        <w:t xml:space="preserve">Service list : </w:t>
      </w:r>
      <w:hyperlink r:id="rId32">
        <w:r>
          <w:rPr>
            <w:rStyle w:val="Hyperlink"/>
          </w:rPr>
          <w:t xml:space="preserve">http://central-admin.freshworksapi.com:8002/services</w:t>
        </w:r>
      </w:hyperlink>
    </w:p>
    <w:p>
      <w:pPr>
        <w:pStyle w:val="BodyText"/>
      </w:pPr>
      <w:r>
        <w:t xml:space="preserve">IND region:</w:t>
      </w:r>
      <w:r>
        <w:t xml:space="preserve"> </w:t>
      </w:r>
      <w:hyperlink r:id="rId33">
        <w:r>
          <w:rPr>
            <w:rStyle w:val="Hyperlink"/>
          </w:rPr>
          <w:t xml:space="preserve">http://central-admin-mumbai.freshworksapi.com:8002/services/freshsales-v2/topics</w:t>
        </w:r>
      </w:hyperlink>
      <w:r>
        <w:t xml:space="preserve"> </w:t>
      </w:r>
    </w:p>
    <w:p>
      <w:pPr>
        <w:pStyle w:val="BodyText"/>
      </w:pPr>
      <w:r>
        <w:t xml:space="preserve">AU region:</w:t>
      </w:r>
      <w:r>
        <w:t xml:space="preserve"> </w:t>
      </w:r>
      <w:hyperlink r:id="rId34">
        <w:r>
          <w:rPr>
            <w:rStyle w:val="Hyperlink"/>
          </w:rPr>
          <w:t xml:space="preserve">http://central-admin-sydney.freshworksapi.com:8002/services/freshsales-v2/topics</w:t>
        </w:r>
      </w:hyperlink>
      <w:r>
        <w:t xml:space="preserve"> </w:t>
      </w:r>
    </w:p>
    <w:p>
      <w:pPr>
        <w:pStyle w:val="BodyText"/>
      </w:pPr>
      <w:r>
        <w:t xml:space="preserve">EUC region:</w:t>
      </w:r>
      <w:r>
        <w:t xml:space="preserve"> </w:t>
      </w:r>
      <w:hyperlink r:id="rId35">
        <w:r>
          <w:rPr>
            <w:rStyle w:val="Hyperlink"/>
          </w:rPr>
          <w:t xml:space="preserve">http://central-admin-euc.freshworksapi.com:8002/services/freshsales-v2/topics</w:t>
        </w:r>
      </w:hyperlink>
    </w:p>
    <w:p>
      <w:pPr>
        <w:pStyle w:val="BodyText"/>
      </w:pPr>
      <w:r>
        <w:t xml:space="preserve">US region:</w:t>
      </w:r>
      <w:r>
        <w:t xml:space="preserve"> </w:t>
      </w:r>
      <w:hyperlink r:id="rId36">
        <w:r>
          <w:rPr>
            <w:rStyle w:val="Hyperlink"/>
          </w:rPr>
          <w:t xml:space="preserve">http://central-admin.freshworksapi.com:8002/services/freshsales-v2/topics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Topic to payload type map:</w:t>
      </w:r>
    </w:p>
    <w:p>
      <w:pPr>
        <w:pStyle w:val="BodyText"/>
      </w:pPr>
      <w:r>
        <w:rPr>
          <w:b/>
          <w:bCs/>
        </w:rPr>
        <w:t xml:space="preserve">'</w:t>
      </w:r>
      <w:hyperlink r:id="rId37">
        <w:r>
          <w:rPr>
            <w:rStyle w:val="Hyperlink"/>
            <w:b/>
            <w:bCs/>
          </w:rPr>
          <w:t xml:space="preserve">https://docs.google.com/spreadsheets/d/1gcf0YSr22wBHS-u3MJQUmPTu7dODt18vcnH0TtlazCE/edit#gid=1635116472</w:t>
        </w:r>
      </w:hyperlink>
      <w:r>
        <w:rPr>
          <w:b/>
          <w:bCs/>
        </w:rPr>
        <w:t xml:space="preserve">'</w:t>
      </w:r>
    </w:p>
    <w:p>
      <w:pPr>
        <w:pStyle w:val="BodyText"/>
      </w:pPr>
      <w:r>
        <w:rPr>
          <w:b/>
          <w:bCs/>
        </w:rPr>
        <w:t xml:space="preserve">Production</w:t>
      </w:r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86"/>
        <w:gridCol w:w="1689"/>
        <w:gridCol w:w="5444"/>
      </w:tblGrid>
      <w:tr>
        <w:tc>
          <w:tcPr/>
          <w:p>
            <w:pPr>
              <w:pStyle w:val="Compact"/>
              <w:jc w:val="left"/>
            </w:pPr>
            <w:r>
              <w:t xml:space="preserve">P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 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jc w:val="left"/>
            </w:pPr>
            <w:r>
              <w:t xml:space="preserve">{</w:t>
            </w:r>
            <w:r>
              <w:br/>
            </w:r>
            <w:r>
              <w:t xml:space="preserve">"default": "freshsales",</w:t>
            </w:r>
            <w:r>
              <w:br/>
            </w:r>
            <w:r>
              <w:t xml:space="preserve">"user_destroy": "freshsales-pii-destroy",</w:t>
            </w:r>
            <w:r>
              <w:br/>
            </w:r>
            <w:r>
              <w:t xml:space="preserve">"account_destroy": "freshsales-pii-destroy"</w:t>
            </w:r>
            <w:r>
              <w:br/>
            </w:r>
            <w:r>
              <w:t xml:space="preserve">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tcPr/>
          <w:p>
            <w:pPr>
              <w:jc w:val="left"/>
            </w:pPr>
            <w:r>
              <w:t xml:space="preserve">freshsales-v2</w:t>
            </w:r>
          </w:p>
          <w:p>
            <w:pPr>
              <w:jc w:val="left"/>
            </w:pPr>
            <w:r>
              <w:t xml:space="preserve">[</w:t>
            </w:r>
            <w:hyperlink r:id="rId36">
              <w:r>
                <w:rPr>
                  <w:rStyle w:val="Hyperlink"/>
                </w:rPr>
                <w:t xml:space="preserve"> http://central-admin.freshworksapi.com:8002/services/freshsales-v2/topics</w:t>
              </w:r>
            </w:hyperlink>
            <w:r>
              <w:t xml:space="preserve"> ]</w:t>
            </w:r>
          </w:p>
        </w:tc>
        <w:tc>
          <w:tcPr/>
          <w:p>
            <w:pPr>
              <w:jc w:val="left"/>
            </w:pPr>
            <w:r>
              <w:t xml:space="preserve">{</w:t>
            </w:r>
          </w:p>
          <w:p>
            <w:pPr>
              <w:jc w:val="left"/>
            </w:pPr>
            <w:r>
              <w:t xml:space="preserve">"</w:t>
            </w:r>
            <w:r>
              <w:t xml:space="preserve">email_forward_detail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score_setting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fiel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choi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entity_typ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typ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business_typ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sales-account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fiel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account_destroy</w:t>
            </w:r>
            <w:r>
              <w:t xml:space="preserve">": </w:t>
            </w:r>
            <w:r>
              <w:t xml:space="preserve">"</w:t>
            </w:r>
            <w:r>
              <w:t xml:space="preserve">freshsales-pii-destroy-v2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ope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vent_summary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event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goal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reas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web_form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sales-account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typ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typ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fiel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ag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lead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sequen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reas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recor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ustom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fiel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am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ampaig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stag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forward_detail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ipelin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fiel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all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sour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lick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ask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sequen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stag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ontent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stag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rol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goal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click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choi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phone_call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choi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status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goal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outcom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recor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ustom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reas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vent_log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event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choi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rrency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outcom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deal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choi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recor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ustom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signati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ope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am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fiel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ist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deal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reas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rol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roduct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ask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typ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ms_conversati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ontent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ayment_status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fiel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industry_typ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ag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import_csv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ag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tact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ampaig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appointment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sales-account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mplat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reas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sour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entity_typ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appointment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sour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ope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lead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phone_call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fiel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templat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rritory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status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user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signati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phone_call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choi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ayment_status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module_customizati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templat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choi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outcom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ask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fiel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typ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module_customizati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choi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stag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module_customizati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fiel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fiel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templat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reas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vent_log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event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ope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lick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ms_conversati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all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fault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ll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signati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ist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click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tact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lick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mplat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roduct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fiel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ist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rritory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fiel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sequen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rritory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score_setting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industry_typ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industry_typ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import_csv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choi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choi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ipelin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vent_summary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event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roduct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tact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web_form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ope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fiel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choi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business_typ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mplat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all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deal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typ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choi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rrency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stag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user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status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stag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am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lead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ayment_status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web_form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business_typ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ampaig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import_csv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ipelin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score_setting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forward_detail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choi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choi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appointment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rrency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entity_typ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rol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fiel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user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ontent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ms_conversati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vent_summary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event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choi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vent_log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event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workflow_automation actions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</w:p>
          <w:p>
            <w:pPr>
              <w:jc w:val="left"/>
            </w:pPr>
            <w:r>
              <w:t xml:space="preserve">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jc w:val="left"/>
            </w:pPr>
            <w:r>
              <w:t xml:space="preserve">{</w:t>
            </w:r>
            <w:r>
              <w:br/>
            </w:r>
            <w:r>
              <w:t xml:space="preserve">"default": "freshsales",</w:t>
            </w:r>
            <w:r>
              <w:br/>
            </w:r>
            <w:r>
              <w:t xml:space="preserve">"user_destroy": "freshsales-pii-destroy",</w:t>
            </w:r>
            <w:r>
              <w:br/>
            </w:r>
            <w:r>
              <w:t xml:space="preserve">"account_destroy": "freshsales-pii-destroy",</w:t>
            </w:r>
            <w:r>
              <w:br/>
            </w:r>
            <w:r>
              <w:t xml:space="preserve">"ticket_destroy": "freshsales-pii-destroy"</w:t>
            </w:r>
            <w:r>
              <w:br/>
            </w:r>
            <w:r>
              <w:t xml:space="preserve">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C</w:t>
            </w:r>
          </w:p>
        </w:tc>
        <w:tc>
          <w:tcPr/>
          <w:p>
            <w:pPr>
              <w:jc w:val="left"/>
            </w:pPr>
            <w:r>
              <w:t xml:space="preserve">freshsales-v2</w:t>
            </w:r>
          </w:p>
          <w:p>
            <w:pPr>
              <w:jc w:val="left"/>
            </w:pPr>
            <w:r>
              <w:t xml:space="preserve">[ </w:t>
            </w:r>
            <w:hyperlink r:id="rId35">
              <w:r>
                <w:rPr>
                  <w:rStyle w:val="Hyperlink"/>
                </w:rPr>
                <w:t xml:space="preserve">http://central-admin-euc.freshworksapi.com:8002/services/freshsales-v2/topics</w:t>
              </w:r>
            </w:hyperlink>
            <w:r>
              <w:t xml:space="preserve"> ]</w:t>
            </w:r>
          </w:p>
        </w:tc>
        <w:tc>
          <w:tcPr/>
          <w:p>
            <w:pPr>
              <w:jc w:val="left"/>
            </w:pPr>
            <w:r>
              <w:t xml:space="preserve">{</w:t>
            </w:r>
          </w:p>
          <w:p>
            <w:pPr>
              <w:jc w:val="left"/>
            </w:pPr>
            <w:r>
              <w:t xml:space="preserve">"</w:t>
            </w:r>
            <w:r>
              <w:t xml:space="preserve">email_forward_detail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score_setting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fiel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choi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entity_typ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typ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business_typ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sales-account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fiel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account_destroy</w:t>
            </w:r>
            <w:r>
              <w:t xml:space="preserve">": </w:t>
            </w:r>
            <w:r>
              <w:t xml:space="preserve">"</w:t>
            </w:r>
            <w:r>
              <w:t xml:space="preserve">freshsales-pii-destroy-v2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ope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vent_summary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event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goal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reas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web_form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sales-account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typ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typ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fiel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ag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lead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sequen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reas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recor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ustom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fiel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am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ampaig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stag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forward_detail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ipelin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fiel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all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sour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lick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ask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sequen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stag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ontent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stag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rol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goal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click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choi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phone_call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choi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status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goal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outcom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recor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ustom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reas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vent_log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event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choi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rrency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outcom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deal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choi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recor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ustom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signati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ope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am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fiel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ist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deal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reas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rol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roduct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ask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typ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ms_conversati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ontent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ayment_status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fiel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industry_typ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ag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import_csv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ag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tact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ampaig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appointment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sales-account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mplat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reas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sour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entity_typ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appointment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sour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ope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lead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phone_call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fiel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templat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rritory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status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user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signati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phone_call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choi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ayment_status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module_customizati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templat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choi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outcom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ask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fiel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typ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module_customizati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choi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stag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module_customizati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fiel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fiel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templat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reas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vent_log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event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ope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lick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ms_conversati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all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fault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ll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signati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ist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click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tact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lick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mplat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roduct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fiel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ist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rritory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fiel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sequen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rritory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score_setting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industry_typ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industry_typ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import_csv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choi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choi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ipelin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vent_summary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event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roduct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tact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web_form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ope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fiel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choi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business_typ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mplat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all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deal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typ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choi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rrency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stag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user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status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stag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am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lead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ayment_status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web_form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business_typ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ampaig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import_csv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ipelin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score_setting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forward_detail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choi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choi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appointment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rrency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entity_typ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rol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fiel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user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ontent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ms_conversati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vent_summary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event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choi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vent_log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event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workflow_automation actions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</w:p>
          <w:p>
            <w:pPr>
              <w:jc w:val="left"/>
            </w:pPr>
            <w:r>
              <w:t xml:space="preserve">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dn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jc w:val="left"/>
            </w:pPr>
            <w:r>
              <w:t xml:space="preserve">{</w:t>
            </w:r>
            <w:r>
              <w:br/>
            </w:r>
            <w:r>
              <w:t xml:space="preserve">"user_destroy": "freshsales-pii-destroy",</w:t>
            </w:r>
            <w:r>
              <w:br/>
            </w:r>
            <w:r>
              <w:t xml:space="preserve">"account_destroy": "freshsales-pii-destroy",</w:t>
            </w:r>
            <w:r>
              <w:br/>
            </w:r>
            <w:r>
              <w:t xml:space="preserve">"default": "freshsales"</w:t>
            </w:r>
            <w:r>
              <w:br/>
            </w:r>
            <w:r>
              <w:t xml:space="preserve">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dney</w:t>
            </w:r>
          </w:p>
        </w:tc>
        <w:tc>
          <w:tcPr/>
          <w:p>
            <w:pPr>
              <w:jc w:val="left"/>
            </w:pPr>
            <w:r>
              <w:t xml:space="preserve">freshsales-v2</w:t>
            </w:r>
          </w:p>
          <w:p>
            <w:pPr>
              <w:jc w:val="left"/>
            </w:pPr>
            <w:r>
              <w:t xml:space="preserve">[ </w:t>
            </w:r>
            <w:hyperlink r:id="rId34">
              <w:r>
                <w:rPr>
                  <w:rStyle w:val="Hyperlink"/>
                </w:rPr>
                <w:t xml:space="preserve">http://central-admin-sydney.freshworksapi.com:8002/services/freshsales-v2/topics</w:t>
              </w:r>
            </w:hyperlink>
            <w:r>
              <w:t xml:space="preserve"> ]</w:t>
            </w:r>
          </w:p>
        </w:tc>
        <w:tc>
          <w:tcPr/>
          <w:p>
            <w:pPr>
              <w:jc w:val="left"/>
            </w:pPr>
            <w:r>
              <w:t xml:space="preserve">{</w:t>
            </w:r>
          </w:p>
          <w:p>
            <w:pPr>
              <w:jc w:val="left"/>
            </w:pPr>
            <w:r>
              <w:t xml:space="preserve">"</w:t>
            </w:r>
            <w:r>
              <w:t xml:space="preserve">email_forward_detail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score_setting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fiel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choi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entity_typ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typ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business_typ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sales-account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fiel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account_destroy</w:t>
            </w:r>
            <w:r>
              <w:t xml:space="preserve">": </w:t>
            </w:r>
            <w:r>
              <w:t xml:space="preserve">"</w:t>
            </w:r>
            <w:r>
              <w:t xml:space="preserve">freshsales-pii-destroy-v2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ope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vent_summary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event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goal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reas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web_form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sales-account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typ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typ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fiel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ag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lead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sequen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reas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recor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ustom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fiel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am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ampaig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stag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forward_detail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ipelin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fiel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all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sour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lick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ask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sequen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stag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ontent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stag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rol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goal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click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choi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phone_call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choi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status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goal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outcom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recor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ustom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reas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vent_log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event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choi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rrency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outcom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deal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choi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recor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ustom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signati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ope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am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fiel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ist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deal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reas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rol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roduct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ask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typ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ms_conversati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ontent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ayment_status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fiel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industry_typ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ag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import_csv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ag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tact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ampaig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appointment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sales-account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mplat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reas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sour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entity_typ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appointment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sour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ope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lead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phone_call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fiel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templat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rritory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status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user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signati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phone_call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choi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ayment_status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module_customizati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templat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choi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outcom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ask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fiel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typ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module_customizati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choi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stag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module_customizati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fiel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fiel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templat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reas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vent_log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event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ope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lick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ms_conversati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all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fault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ll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signati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ist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click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tact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lick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mplat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roduct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fiel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ist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rritory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fiel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sequen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rritory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score_setting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industry_typ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industry_typ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import_csv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choi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choi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ipelin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vent_summary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event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roduct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tact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web_form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ope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fiel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choi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business_typ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mplat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all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deal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typ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choi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rrency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stag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user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status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stag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am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lead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ayment_status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web_form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business_typ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ampaig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import_csv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ipelin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score_setting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forward_detail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choi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choi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appointment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rrency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entity_typ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rol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fiel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user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ontent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ms_conversati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vent_summary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event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choi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vent_log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event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workflow_automation actions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</w:p>
          <w:p>
            <w:pPr>
              <w:jc w:val="left"/>
            </w:pPr>
            <w:r>
              <w:t xml:space="preserve">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mb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jc w:val="left"/>
            </w:pPr>
            <w:r>
              <w:t xml:space="preserve">{</w:t>
            </w:r>
            <w:r>
              <w:br/>
            </w:r>
            <w:r>
              <w:t xml:space="preserve">"default": "central-freshsales-default-topic",</w:t>
            </w:r>
          </w:p>
          <w:p>
            <w:pPr>
              <w:jc w:val="left"/>
            </w:pPr>
            <w:r>
              <w:t xml:space="preserve">"user_destroy": "freshsales-pii-destroy",</w:t>
            </w:r>
          </w:p>
          <w:p>
            <w:pPr>
              <w:jc w:val="left"/>
            </w:pPr>
            <w:r>
              <w:t xml:space="preserve">"account_destroy": "freshsales-pii-destroy"</w:t>
            </w:r>
          </w:p>
          <w:p>
            <w:pPr>
              <w:jc w:val="left"/>
            </w:pPr>
            <w:r>
              <w:t xml:space="preserve">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mbai</w:t>
            </w:r>
          </w:p>
        </w:tc>
        <w:tc>
          <w:tcPr/>
          <w:p>
            <w:pPr>
              <w:jc w:val="left"/>
            </w:pPr>
            <w:r>
              <w:t xml:space="preserve">freshsales-v2</w:t>
            </w:r>
          </w:p>
          <w:p>
            <w:pPr>
              <w:jc w:val="left"/>
            </w:pPr>
            <w:r>
              <w:t xml:space="preserve">[ </w:t>
            </w:r>
            <w:hyperlink r:id="rId33">
              <w:r>
                <w:rPr>
                  <w:rStyle w:val="Hyperlink"/>
                </w:rPr>
                <w:t xml:space="preserve">http://central-admin-mumbai.freshworksapi.com:8002/services/freshsales-v2/topics</w:t>
              </w:r>
            </w:hyperlink>
            <w:r>
              <w:t xml:space="preserve"> ]</w:t>
            </w:r>
          </w:p>
        </w:tc>
        <w:tc>
          <w:tcPr/>
          <w:p>
            <w:pPr>
              <w:jc w:val="left"/>
            </w:pPr>
            <w:r>
              <w:t xml:space="preserve">{</w:t>
            </w:r>
          </w:p>
          <w:p>
            <w:pPr>
              <w:jc w:val="left"/>
            </w:pPr>
            <w:r>
              <w:t xml:space="preserve">"</w:t>
            </w:r>
            <w:r>
              <w:t xml:space="preserve">email_forward_detail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score_setting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fiel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choi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entity_typ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typ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business_typ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sales-account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fiel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account_destroy</w:t>
            </w:r>
            <w:r>
              <w:t xml:space="preserve">": </w:t>
            </w:r>
            <w:r>
              <w:t xml:space="preserve">"</w:t>
            </w:r>
            <w:r>
              <w:t xml:space="preserve">freshsales-pii-destroy-v2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ope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vent_summary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event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goal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reas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web_form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sales-account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typ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typ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fiel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ag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lead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sequen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reas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recor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ustom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fiel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am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ampaig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stag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forward_detail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ipelin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fiel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all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sour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lick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ask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sequen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stag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ontent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stag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rol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goal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click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choi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phone_call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choi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status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goal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outcom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recor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ustom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reas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vent_log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event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choi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rrency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outcom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deal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choi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recor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ustom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signati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ope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am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fiel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ist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deal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reas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rol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roduct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ask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typ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ms_conversati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ontent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ayment_status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fiel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industry_typ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ag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import_csv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ag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tact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ampaig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appointment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sales-account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mplat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reas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sour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entity_typ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appointment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sour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ope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lead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phone_call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fiel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templat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rritory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status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user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signati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phone_call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choi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ayment_status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module_customizati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templat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choi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outcom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ask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fiel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typ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module_customizati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choi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stag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module_customizati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fiel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fiel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templat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reas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vent_log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event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ope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lick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ms_conversati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all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fault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ll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signati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ist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click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tact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lick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mplat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roduct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fiel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ist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rritory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fiel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sequen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rritory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score_setting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industry_typ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industry_typ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import_csv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choi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choi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ipelin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vent_summary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event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roduct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tact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web_form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ope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fiel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choi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business_typ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mplat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all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deal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typ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choi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rrency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stag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user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status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stag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am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lead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ayment_status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web_form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business_typ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ampaig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import_csv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ipelin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score_setting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forward_detail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choi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choi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appointment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rrency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entity_typ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rol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fiel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user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ontent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ms_conversati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vent_summary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event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choi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vent_log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event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workflow_automation actions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</w:p>
          <w:p>
            <w:pPr>
              <w:jc w:val="left"/>
            </w:pPr>
            <w:r>
              <w:t xml:space="preserve">}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taging</w:t>
      </w:r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50"/>
        <w:gridCol w:w="5969"/>
      </w:tblGrid>
      <w:tr>
        <w:tc>
          <w:tcPr/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 details</w:t>
            </w:r>
          </w:p>
        </w:tc>
      </w:tr>
      <w:tr>
        <w:tc>
          <w:tcPr/>
          <w:p>
            <w:pPr>
              <w:jc w:val="left"/>
            </w:pPr>
            <w:r>
              <w:t xml:space="preserve">freshsales-staging-oregon</w:t>
            </w:r>
          </w:p>
        </w:tc>
        <w:tc>
          <w:tcPr/>
          <w:p>
            <w:pPr>
              <w:jc w:val="left"/>
            </w:pPr>
            <w:r>
              <w:t xml:space="preserve">{</w:t>
            </w:r>
            <w:r>
              <w:br/>
            </w:r>
            <w:r>
              <w:t xml:space="preserve"> </w:t>
            </w:r>
            <w:r>
              <w:t xml:space="preserve">"default":</w:t>
            </w:r>
            <w:r>
              <w:t xml:space="preserve"> </w:t>
            </w:r>
            <w:r>
              <w:t xml:space="preserve">"central-freshsales-staging-oregon-default-topic</w:t>
            </w:r>
            <w:r>
              <w:t xml:space="preserve">"</w:t>
            </w:r>
            <w:r>
              <w:br/>
            </w:r>
            <w:r>
              <w:t xml:space="preserve"> </w:t>
            </w:r>
            <w:r>
              <w:t xml:space="preserve">}</w:t>
            </w:r>
          </w:p>
        </w:tc>
      </w:tr>
      <w:tr>
        <w:tc>
          <w:tcPr/>
          <w:p>
            <w:pPr>
              <w:jc w:val="left"/>
            </w:pPr>
            <w:r>
              <w:t xml:space="preserve">freshsales-staging-oregon-v2</w:t>
            </w:r>
            <w:r>
              <w:br/>
            </w:r>
            <w:r>
              <w:t xml:space="preserve">[ </w:t>
            </w:r>
            <w:hyperlink r:id="rId38">
              <w:r>
                <w:rPr>
                  <w:rStyle w:val="Hyperlink"/>
                </w:rPr>
                <w:t xml:space="preserve">http://ec2-54-156-199-142.compute-1.amazonaws.com:8002/services/freshsales-staging-oregon-v2/topics</w:t>
              </w:r>
            </w:hyperlink>
            <w:r>
              <w:t xml:space="preserve"> </w:t>
            </w:r>
            <w:r>
              <w:t xml:space="preserve">] – OLD</w:t>
            </w: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[</w:t>
            </w:r>
            <w:hyperlink r:id="rId39">
              <w:r>
                <w:rPr>
                  <w:rStyle w:val="Hyperlink"/>
                </w:rPr>
                <w:t xml:space="preserve">https://central-admin-staging.freshworksapi.com/services/freshsales-staging-oregon-v2/topics</w:t>
              </w:r>
            </w:hyperlink>
            <w:r>
              <w:t xml:space="preserve">] – New</w:t>
            </w:r>
          </w:p>
        </w:tc>
        <w:tc>
          <w:tcPr/>
          <w:p>
            <w:pPr>
              <w:jc w:val="left"/>
            </w:pPr>
            <w:r>
              <w:t xml:space="preserve">{</w:t>
            </w:r>
          </w:p>
          <w:p>
            <w:pPr>
              <w:jc w:val="left"/>
            </w:pPr>
            <w:r>
              <w:t xml:space="preserve">"</w:t>
            </w:r>
            <w:r>
              <w:t xml:space="preserve">email_forward_detail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score_setting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fiel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choi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entity_typ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typ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business_typ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sales-account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fiel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account_destroy</w:t>
            </w:r>
            <w:r>
              <w:t xml:space="preserve">": </w:t>
            </w:r>
            <w:r>
              <w:t xml:space="preserve">"</w:t>
            </w:r>
            <w:r>
              <w:t xml:space="preserve">freshsales-pii-destroy-v2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ope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vent_summary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event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goal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reas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web_form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sales-account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typ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typ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fiel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ag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lead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sequen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reas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recor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ustom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fiel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am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ampaig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stag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forward_detail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ipelin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fiel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all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sour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lick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ask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sequen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stag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ontent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stag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rol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goal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click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choi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phone_call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choi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status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goal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outcom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recor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ustom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reas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vent_log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event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choi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rrency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outcom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deal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choi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recor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ustom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signati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ope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am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fiel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ist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deal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reas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rol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roduct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ask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typ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ms_conversati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ontent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ayment_status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fiel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industry_typ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ag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import_csv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ag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tact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ampaig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appointment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sales-account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mplat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reas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sour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entity_typ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appointment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sour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ope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lead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phone_call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fiel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templat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rritory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status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user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signati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phone_call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choi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ayment_status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module_customizati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templat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count_choi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outcom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ask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fiel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typ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module_customizati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choi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stag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module_customizati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fiel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fiel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templat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reas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vent_log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event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ope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lick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ms_conversati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all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fault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ll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signatio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ist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click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tact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lick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mplat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roduct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fiel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ist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rritory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fiel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sequen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rritory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score_setting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industry_typ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industry_typ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import_csv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choic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choi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ipelin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vent_summary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event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roduct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tact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web_form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versation_open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field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choi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business_typ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mplat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all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deal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typ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stom_module_choi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rrency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stag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user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status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stage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team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lead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ayment_status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web_form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business_typ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ampaign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import_csv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pipelin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score_setting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forward_detail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deal_choi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choic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appointment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activitie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urrency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ales_activity_entity_type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rol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contact_field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user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mail_conversation_content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sms_conversation_cre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conversation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vent_summary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event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lead_choice_destroy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event_log_update</w:t>
            </w:r>
            <w:r>
              <w:t xml:space="preserve">": </w:t>
            </w:r>
            <w:r>
              <w:t xml:space="preserve">"</w:t>
            </w:r>
            <w:r>
              <w:t xml:space="preserve">central-freshsales-v2-events-topic</w:t>
            </w:r>
            <w:r>
              <w:t xml:space="preserve">"</w:t>
            </w:r>
            <w:r>
              <w:t xml:space="preserve">,</w:t>
            </w:r>
            <w:r>
              <w:t xml:space="preserve">"</w:t>
            </w:r>
            <w:r>
              <w:t xml:space="preserve">workflow_automation actions</w:t>
            </w:r>
            <w:r>
              <w:t xml:space="preserve">": </w:t>
            </w:r>
            <w:r>
              <w:t xml:space="preserve">"</w:t>
            </w:r>
            <w:r>
              <w:t xml:space="preserve">central-freshsales-v2-meta-topic</w:t>
            </w:r>
            <w:r>
              <w:t xml:space="preserve">"</w:t>
            </w:r>
          </w:p>
          <w:p>
            <w:pPr>
              <w:jc w:val="left"/>
            </w:pPr>
            <w:r>
              <w:t xml:space="preserve">}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Mars Topics:</w:t>
      </w:r>
    </w:p>
    <w:p>
      <w:pPr>
        <w:pStyle w:val="BodyText"/>
      </w:pPr>
      <w:hyperlink r:id="rId40">
        <w:r>
          <w:rPr>
            <w:rStyle w:val="Hyperlink"/>
          </w:rPr>
          <w:t xml:space="preserve">http://staging-admin.central.freshedge.net/services/mars/topics</w:t>
        </w:r>
      </w:hyperlink>
    </w:p>
    <w:p>
      <w:pPr>
        <w:pStyle w:val="BodyText"/>
      </w:pPr>
      <w:r>
        <w:br/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admin.central.ap-south-1.freshedge.net/services/freshsales-fwcrm-migration-service/topics" TargetMode="External" /><Relationship Type="http://schemas.openxmlformats.org/officeDocument/2006/relationships/hyperlink" Id="rId28" Target="http://admin.central.ap-south-1.freshedge.net/services/freshsales-v2/topics" TargetMode="External" /><Relationship Type="http://schemas.openxmlformats.org/officeDocument/2006/relationships/hyperlink" Id="rId29" Target="http://admin.central.ap-southeast-2.freshedge.net/services/freshsales-v2/topics" TargetMode="External" /><Relationship Type="http://schemas.openxmlformats.org/officeDocument/2006/relationships/hyperlink" Id="rId30" Target="http://admin.central.eu-central-1.freshedge.net/services/freshsales-v2/topics" TargetMode="External" /><Relationship Type="http://schemas.openxmlformats.org/officeDocument/2006/relationships/hyperlink" Id="rId25" Target="http://admin.central.us-east-1.freshedge.net/services/freshsales-fwcrm-migration-service/topics" TargetMode="External" /><Relationship Type="http://schemas.openxmlformats.org/officeDocument/2006/relationships/hyperlink" Id="rId27" Target="http://admin.central.us-east-1.freshedge.net/services/freshsales-v2/topics" TargetMode="External" /><Relationship Type="http://schemas.openxmlformats.org/officeDocument/2006/relationships/hyperlink" Id="rId26" Target="http://admin.central.us-east-1.freshedge.net/services/freshsales/topics" TargetMode="External" /><Relationship Type="http://schemas.openxmlformats.org/officeDocument/2006/relationships/hyperlink" Id="rId35" Target="http://central-admin-euc.freshworksapi.com:8002/services/freshsales-v2/topics" TargetMode="External" /><Relationship Type="http://schemas.openxmlformats.org/officeDocument/2006/relationships/hyperlink" Id="rId33" Target="http://central-admin-mumbai.freshworksapi.com:8002/services/freshsales-v2/topics" TargetMode="External" /><Relationship Type="http://schemas.openxmlformats.org/officeDocument/2006/relationships/hyperlink" Id="rId34" Target="http://central-admin-sydney.freshworksapi.com:8002/services/freshsales-v2/topics" TargetMode="External" /><Relationship Type="http://schemas.openxmlformats.org/officeDocument/2006/relationships/hyperlink" Id="rId32" Target="http://central-admin.freshworksapi.com:8002/services" TargetMode="External" /><Relationship Type="http://schemas.openxmlformats.org/officeDocument/2006/relationships/hyperlink" Id="rId36" Target="http://central-admin.freshworksapi.com:8002/services/freshsales-v2/topics" TargetMode="External" /><Relationship Type="http://schemas.openxmlformats.org/officeDocument/2006/relationships/hyperlink" Id="rId38" Target="http://ec2-54-156-199-142.compute-1.amazonaws.com:8002/services/freshsales-staging-oregon-v2/topics" TargetMode="External" /><Relationship Type="http://schemas.openxmlformats.org/officeDocument/2006/relationships/hyperlink" Id="rId22" Target="http://staging-admin.central.freshedge.net/services" TargetMode="External" /><Relationship Type="http://schemas.openxmlformats.org/officeDocument/2006/relationships/hyperlink" Id="rId21" Target="http://staging-admin.central.freshedge.net/services/freshsales-staging-oregon-v2/topics" TargetMode="External" /><Relationship Type="http://schemas.openxmlformats.org/officeDocument/2006/relationships/hyperlink" Id="rId20" Target="http://staging-admin.central.freshedge.net/services/freshsales-staging-oregon/topics" TargetMode="External" /><Relationship Type="http://schemas.openxmlformats.org/officeDocument/2006/relationships/hyperlink" Id="rId40" Target="http://staging-admin.central.freshedge.net/services/mars/topics" TargetMode="External" /><Relationship Type="http://schemas.openxmlformats.org/officeDocument/2006/relationships/hyperlink" Id="rId23" Target="http://staging-admin.central.freshedge.net/services?token=ZmlnOmZyZXNoc2FsZXMtZndjcm0tbWlncmF0aW9uLXNlcnZpY2U%3D" TargetMode="External" /><Relationship Type="http://schemas.openxmlformats.org/officeDocument/2006/relationships/hyperlink" Id="rId39" Target="https://central-admin-staging.freshworksapi.com/services/freshsales-staging-oregon-v2/topics" TargetMode="External" /><Relationship Type="http://schemas.openxmlformats.org/officeDocument/2006/relationships/hyperlink" Id="rId31" Target="https://confluence.freshworks.com/pages/viewpage.action?pageId=189236281" TargetMode="External" /><Relationship Type="http://schemas.openxmlformats.org/officeDocument/2006/relationships/hyperlink" Id="rId37" Target="https://docs.google.com/spreadsheets/d/1gcf0YSr22wBHS-u3MJQUmPTu7dODt18vcnH0TtlazCE/edit#gid=16351164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admin.central.ap-south-1.freshedge.net/services/freshsales-fwcrm-migration-service/topics" TargetMode="External" /><Relationship Type="http://schemas.openxmlformats.org/officeDocument/2006/relationships/hyperlink" Id="rId28" Target="http://admin.central.ap-south-1.freshedge.net/services/freshsales-v2/topics" TargetMode="External" /><Relationship Type="http://schemas.openxmlformats.org/officeDocument/2006/relationships/hyperlink" Id="rId29" Target="http://admin.central.ap-southeast-2.freshedge.net/services/freshsales-v2/topics" TargetMode="External" /><Relationship Type="http://schemas.openxmlformats.org/officeDocument/2006/relationships/hyperlink" Id="rId30" Target="http://admin.central.eu-central-1.freshedge.net/services/freshsales-v2/topics" TargetMode="External" /><Relationship Type="http://schemas.openxmlformats.org/officeDocument/2006/relationships/hyperlink" Id="rId25" Target="http://admin.central.us-east-1.freshedge.net/services/freshsales-fwcrm-migration-service/topics" TargetMode="External" /><Relationship Type="http://schemas.openxmlformats.org/officeDocument/2006/relationships/hyperlink" Id="rId27" Target="http://admin.central.us-east-1.freshedge.net/services/freshsales-v2/topics" TargetMode="External" /><Relationship Type="http://schemas.openxmlformats.org/officeDocument/2006/relationships/hyperlink" Id="rId26" Target="http://admin.central.us-east-1.freshedge.net/services/freshsales/topics" TargetMode="External" /><Relationship Type="http://schemas.openxmlformats.org/officeDocument/2006/relationships/hyperlink" Id="rId35" Target="http://central-admin-euc.freshworksapi.com:8002/services/freshsales-v2/topics" TargetMode="External" /><Relationship Type="http://schemas.openxmlformats.org/officeDocument/2006/relationships/hyperlink" Id="rId33" Target="http://central-admin-mumbai.freshworksapi.com:8002/services/freshsales-v2/topics" TargetMode="External" /><Relationship Type="http://schemas.openxmlformats.org/officeDocument/2006/relationships/hyperlink" Id="rId34" Target="http://central-admin-sydney.freshworksapi.com:8002/services/freshsales-v2/topics" TargetMode="External" /><Relationship Type="http://schemas.openxmlformats.org/officeDocument/2006/relationships/hyperlink" Id="rId32" Target="http://central-admin.freshworksapi.com:8002/services" TargetMode="External" /><Relationship Type="http://schemas.openxmlformats.org/officeDocument/2006/relationships/hyperlink" Id="rId36" Target="http://central-admin.freshworksapi.com:8002/services/freshsales-v2/topics" TargetMode="External" /><Relationship Type="http://schemas.openxmlformats.org/officeDocument/2006/relationships/hyperlink" Id="rId38" Target="http://ec2-54-156-199-142.compute-1.amazonaws.com:8002/services/freshsales-staging-oregon-v2/topics" TargetMode="External" /><Relationship Type="http://schemas.openxmlformats.org/officeDocument/2006/relationships/hyperlink" Id="rId22" Target="http://staging-admin.central.freshedge.net/services" TargetMode="External" /><Relationship Type="http://schemas.openxmlformats.org/officeDocument/2006/relationships/hyperlink" Id="rId21" Target="http://staging-admin.central.freshedge.net/services/freshsales-staging-oregon-v2/topics" TargetMode="External" /><Relationship Type="http://schemas.openxmlformats.org/officeDocument/2006/relationships/hyperlink" Id="rId20" Target="http://staging-admin.central.freshedge.net/services/freshsales-staging-oregon/topics" TargetMode="External" /><Relationship Type="http://schemas.openxmlformats.org/officeDocument/2006/relationships/hyperlink" Id="rId40" Target="http://staging-admin.central.freshedge.net/services/mars/topics" TargetMode="External" /><Relationship Type="http://schemas.openxmlformats.org/officeDocument/2006/relationships/hyperlink" Id="rId23" Target="http://staging-admin.central.freshedge.net/services?token=ZmlnOmZyZXNoc2FsZXMtZndjcm0tbWlncmF0aW9uLXNlcnZpY2U%3D" TargetMode="External" /><Relationship Type="http://schemas.openxmlformats.org/officeDocument/2006/relationships/hyperlink" Id="rId39" Target="https://central-admin-staging.freshworksapi.com/services/freshsales-staging-oregon-v2/topics" TargetMode="External" /><Relationship Type="http://schemas.openxmlformats.org/officeDocument/2006/relationships/hyperlink" Id="rId31" Target="https://confluence.freshworks.com/pages/viewpage.action?pageId=189236281" TargetMode="External" /><Relationship Type="http://schemas.openxmlformats.org/officeDocument/2006/relationships/hyperlink" Id="rId37" Target="https://docs.google.com/spreadsheets/d/1gcf0YSr22wBHS-u3MJQUmPTu7dODt18vcnH0TtlazCE/edit#gid=16351164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24Z</dcterms:created>
  <dcterms:modified xsi:type="dcterms:W3CDTF">2024-02-16T23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